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93A9BA" w14:textId="09598069" w:rsidR="00AC16EA" w:rsidRPr="003F06B5" w:rsidRDefault="001670C7" w:rsidP="000E1F0A">
      <w:pPr>
        <w:spacing w:after="0" w:line="240" w:lineRule="auto"/>
        <w:jc w:val="center"/>
        <w:rPr>
          <w:rFonts w:ascii="SutonnyMJ" w:hAnsi="SutonnyMJ"/>
          <w:b/>
          <w:bCs/>
          <w:sz w:val="28"/>
          <w:szCs w:val="28"/>
        </w:rPr>
      </w:pPr>
      <w:r w:rsidRPr="003F06B5">
        <w:rPr>
          <w:rFonts w:ascii="SutonnyMJ" w:hAnsi="SutonnyMJ"/>
          <w:b/>
          <w:bCs/>
          <w:sz w:val="28"/>
          <w:szCs w:val="28"/>
        </w:rPr>
        <w:t>¯§„wZK_v</w:t>
      </w:r>
    </w:p>
    <w:p w14:paraId="47EBBD4C" w14:textId="20B7006F" w:rsidR="00EC3B98" w:rsidRPr="00940986" w:rsidRDefault="002E6FA5" w:rsidP="00CF3314">
      <w:pPr>
        <w:spacing w:after="0" w:line="240" w:lineRule="auto"/>
        <w:jc w:val="both"/>
        <w:rPr>
          <w:rFonts w:ascii="SutonnyMJ" w:hAnsi="SutonnyMJ"/>
        </w:rPr>
      </w:pPr>
      <w:r w:rsidRPr="00940986">
        <w:rPr>
          <w:rFonts w:ascii="SutonnyMJ" w:hAnsi="SutonnyMJ"/>
        </w:rPr>
        <w:t>MÖv‡gi bvgwU m‡qKcyi, Avgvi `v`v evwo| ¯‹z‡ji evwl©K cixÿv †kl, j¤^v mgq QzwU| evevi Kv‡Q Avwg I Avgvi †QvU †evb dvwZnv evqbv aijvg, `v`v evwo †eov‡Z hve| Avgv‡`i evqbv ivL‡Z evev-Av¤§y Awdm †_‡K QzwU wb‡jb| evev ej‡jb, Gevi `v`v evwo †Uª‡b ågY Ki‡j †Kgb nq? Avgiv evevi cÖ¯Ív‡e ivwR n‡q hvB Avi evev bxj mvMi G·‡cÖm †Uª‡bi wUwKU †K‡U †d‡jb| wW‡m¤^i gvm, mKvj 7.40 wgwb‡U †Uªb Rq‡`ecyi †÷kb †Q‡o hv‡e| ZvB Lye mKv‡j Nyg †_‡K D‡V md‡ii Rb¨ cÖ¯‘Z njvg| †Uªb Avmvi ci Avgiv wba©vwiZ wm‡U emjvg| †Uªb</w:t>
      </w:r>
      <w:r w:rsidR="00FD0A15" w:rsidRPr="00940986">
        <w:rPr>
          <w:rFonts w:ascii="SutonnyMJ" w:hAnsi="SutonnyMJ"/>
        </w:rPr>
        <w:t xml:space="preserve"> Pj‡Z ïiæ Ki‡jv, ax‡i ax‡i Avgiv MvRxcyi †Q‡o †h‡Z jvMjvg| †Uª‡bi Rvbvjv w`‡q evB‡ii w`‡K ZvKv‡j †Pv‡L co‡jv we¯ÍxY© †Lvj gvV, Zv‡Z kxZKvwjb kvK-mewR †ivcY Kiv| †QvU-eo Rjvkq¸‡jv‡Z †KD †KD gvQ ai‡Q| †Uªb hLb hgybv b`xi Dci Avm‡jv, ZLb †`Ljvg Avgiv b`xi Dci w`‡q hvw”Q| †Uªb I evm cvkvcvwk PjwQj Avi eo G</w:t>
      </w:r>
      <w:r w:rsidR="002C3656" w:rsidRPr="00940986">
        <w:rPr>
          <w:rFonts w:ascii="SutonnyMJ" w:hAnsi="SutonnyMJ"/>
        </w:rPr>
        <w:t>K</w:t>
      </w:r>
      <w:r w:rsidR="00FD0A15" w:rsidRPr="00940986">
        <w:rPr>
          <w:rFonts w:ascii="SutonnyMJ" w:hAnsi="SutonnyMJ"/>
        </w:rPr>
        <w:t xml:space="preserve">wU †mZz †`‡L Lye fv‡jv jvMwQj| Gici †Uªb hLb wmivRMÄ cvi nw”Qj </w:t>
      </w:r>
      <w:r w:rsidR="002C3656" w:rsidRPr="00940986">
        <w:rPr>
          <w:rFonts w:ascii="SutonnyMJ" w:hAnsi="SutonnyMJ"/>
        </w:rPr>
        <w:t xml:space="preserve">ZLb </w:t>
      </w:r>
      <w:r w:rsidR="00FD0A15" w:rsidRPr="00940986">
        <w:rPr>
          <w:rFonts w:ascii="SutonnyMJ" w:hAnsi="SutonnyMJ"/>
        </w:rPr>
        <w:t>†`Ljvg A‡bK †LRyi Mv‡Q nuvwo cvZv Av‡Q| evev ej‡jb, †L</w:t>
      </w:r>
      <w:r w:rsidR="002C3656" w:rsidRPr="00940986">
        <w:rPr>
          <w:rFonts w:ascii="SutonnyMJ" w:hAnsi="SutonnyMJ"/>
        </w:rPr>
        <w:t>Ry</w:t>
      </w:r>
      <w:r w:rsidR="00FD0A15" w:rsidRPr="00940986">
        <w:rPr>
          <w:rFonts w:ascii="SutonnyMJ" w:hAnsi="SutonnyMJ"/>
        </w:rPr>
        <w:t>i MvQ †_‡K kxZKv‡j †LRy‡ii im msMÖn Kiv nq| †mB im KuvPv Ae¯’vq LvIqv hvq, Avevi Av¸‡b R¦vj K‡i ¸oI ˆZwi Kiv hvq| Gici †`Ljvg Pjb we‡ji cv‡ki MÖv‡gi gvby‡liv †iv‡` ïwK‡q gv‡Qi ïU</w:t>
      </w:r>
      <w:r w:rsidR="00EC3B98" w:rsidRPr="00940986">
        <w:rPr>
          <w:rFonts w:ascii="Nikosh" w:hAnsi="Nikosh" w:cs="Nikosh"/>
        </w:rPr>
        <w:t>কি</w:t>
      </w:r>
      <w:r w:rsidR="00FD0A15" w:rsidRPr="00940986">
        <w:rPr>
          <w:rFonts w:ascii="SutonnyMJ" w:hAnsi="SutonnyMJ"/>
        </w:rPr>
        <w:t xml:space="preserve"> ˆZwi Ki‡Q| evev ej‡jb</w:t>
      </w:r>
      <w:r w:rsidR="00EC3B98" w:rsidRPr="00940986">
        <w:rPr>
          <w:rFonts w:ascii="SutonnyMJ" w:hAnsi="SutonnyMJ"/>
        </w:rPr>
        <w:t>,</w:t>
      </w:r>
      <w:r w:rsidR="00FD0A15" w:rsidRPr="00940986">
        <w:rPr>
          <w:rFonts w:ascii="SutonnyMJ" w:hAnsi="SutonnyMJ"/>
        </w:rPr>
        <w:t xml:space="preserve"> Pjb wej evsjv‡`‡ki me‡P‡q eo wej</w:t>
      </w:r>
      <w:r w:rsidR="00EC3B98" w:rsidRPr="00940986">
        <w:rPr>
          <w:rFonts w:ascii="SutonnyMJ" w:hAnsi="SutonnyMJ"/>
        </w:rPr>
        <w:t>;</w:t>
      </w:r>
      <w:r w:rsidR="00FD0A15" w:rsidRPr="00940986">
        <w:rPr>
          <w:rFonts w:ascii="SutonnyMJ" w:hAnsi="SutonnyMJ"/>
        </w:rPr>
        <w:t xml:space="preserve"> hv‡Z A‡bK †`kxq gvQ cvIqv hvq| `xN© mgq †Uªb ågY †k‡l we‡Kj †ejv Avgiv `v`v evwo †cuŠ</w:t>
      </w:r>
      <w:r w:rsidR="002C3656" w:rsidRPr="00940986">
        <w:rPr>
          <w:rFonts w:ascii="SutonnyMJ" w:hAnsi="SutonnyMJ"/>
        </w:rPr>
        <w:t>Q</w:t>
      </w:r>
      <w:r w:rsidR="00FD0A15" w:rsidRPr="00940986">
        <w:rPr>
          <w:rFonts w:ascii="SutonnyMJ" w:hAnsi="SutonnyMJ"/>
        </w:rPr>
        <w:t>jvg| Avgv‡`i Avmvi msev` ï‡b evwo‡Z AviI †gngvb, †QvU †Q‡j-‡g‡q †eov‡Z G‡mwQj| LvIqv-`vIqv †kl K‡i</w:t>
      </w:r>
      <w:r w:rsidR="002C3656" w:rsidRPr="00940986">
        <w:rPr>
          <w:rFonts w:ascii="SutonnyMJ" w:hAnsi="SutonnyMJ"/>
        </w:rPr>
        <w:t xml:space="preserve"> evwoi Ab¨ †QvU †Q‡j-‡g‡q‡`i mv‡_ †Ljvayjv Kijvg|</w:t>
      </w:r>
      <w:r w:rsidR="00FD0A15" w:rsidRPr="00940986">
        <w:rPr>
          <w:rFonts w:ascii="SutonnyMJ" w:hAnsi="SutonnyMJ"/>
        </w:rPr>
        <w:t xml:space="preserve"> </w:t>
      </w:r>
      <w:r w:rsidR="002C3656" w:rsidRPr="00940986">
        <w:rPr>
          <w:rFonts w:ascii="SutonnyMJ" w:hAnsi="SutonnyMJ"/>
        </w:rPr>
        <w:t xml:space="preserve">ciw`b evev evwoi Avw½bvq </w:t>
      </w:r>
      <w:r w:rsidR="00FD0A15" w:rsidRPr="00940986">
        <w:rPr>
          <w:rFonts w:ascii="SutonnyMJ" w:hAnsi="SutonnyMJ"/>
        </w:rPr>
        <w:t xml:space="preserve">AvgMv‡Q †`vjbv †eu‡a w`‡jb| †`vjbvq Po‡Z </w:t>
      </w:r>
      <w:r w:rsidR="00EC3B98" w:rsidRPr="00940986">
        <w:rPr>
          <w:rFonts w:ascii="Nikosh" w:hAnsi="Nikosh" w:cs="Nikosh"/>
        </w:rPr>
        <w:t>অনেক ভালো লাগত।</w:t>
      </w:r>
      <w:r w:rsidR="00FD0A15" w:rsidRPr="00940986">
        <w:rPr>
          <w:rFonts w:ascii="SutonnyMJ" w:hAnsi="SutonnyMJ"/>
        </w:rPr>
        <w:t xml:space="preserve"> `v`v evwo‡Z A‡bK nuvm-gyiwM Av‡Q| Avwg I Avgvi †QvU †evb gyiwMi ev”Pv a‡</w:t>
      </w:r>
      <w:r w:rsidR="002C3656" w:rsidRPr="00940986">
        <w:rPr>
          <w:rFonts w:ascii="SutonnyMJ" w:hAnsi="SutonnyMJ"/>
        </w:rPr>
        <w:t>i</w:t>
      </w:r>
      <w:r w:rsidR="00FD0A15" w:rsidRPr="00940986">
        <w:rPr>
          <w:rFonts w:ascii="SutonnyMJ" w:hAnsi="SutonnyMJ"/>
        </w:rPr>
        <w:t xml:space="preserve"> w`‡Z ejZvg, Avi †m¸‡jv‡K Av`</w:t>
      </w:r>
      <w:r w:rsidR="002C3656" w:rsidRPr="00940986">
        <w:rPr>
          <w:rFonts w:ascii="SutonnyMJ" w:hAnsi="SutonnyMJ"/>
        </w:rPr>
        <w:t>i</w:t>
      </w:r>
      <w:r w:rsidR="00FD0A15" w:rsidRPr="00940986">
        <w:rPr>
          <w:rFonts w:ascii="SutonnyMJ" w:hAnsi="SutonnyMJ"/>
        </w:rPr>
        <w:t xml:space="preserve"> KiZvg| mKvj †ejv kviwgb Avcy nuv‡mi Ni †_‡K wWg msMÖn KiZ| Avgv‡`i `v`v evwoi cv‡ki evwo‡Z _v‡K mvwenv bv‡gi †QvUª G</w:t>
      </w:r>
      <w:r w:rsidR="002C3656" w:rsidRPr="00940986">
        <w:rPr>
          <w:rFonts w:ascii="SutonnyMJ" w:hAnsi="SutonnyMJ"/>
        </w:rPr>
        <w:t>K</w:t>
      </w:r>
      <w:r w:rsidR="00FD0A15" w:rsidRPr="00940986">
        <w:rPr>
          <w:rFonts w:ascii="SutonnyMJ" w:hAnsi="SutonnyMJ"/>
        </w:rPr>
        <w:t>wU †g‡q| †m mvivw`b Avgv‡`i mv‡_B †Ljv K‡i, kx‡Zi w`‡bI Mig Kvco Mv‡q †`qbv| mvwenvi evevi GKUv f¨vb Mvwo Av‡Q| GKw`b Avwg mvwenvi mv‡_ H f¨vb Mvwo‡Z D‡VwQjvg| †h‡nZz †mw`b Avwg cÖ_g f¨vb Mvwo‡Z D‡VwQjvg ZvB GKUz fq cvw”Qjvg| GKUz c‡iB fq †K‡U †Mj, Avi mvwenvi evev †mUv Pvwj‡q Avgv‡`i wiwg</w:t>
      </w:r>
      <w:r w:rsidR="002C3656" w:rsidRPr="00940986">
        <w:rPr>
          <w:rFonts w:ascii="SutonnyMJ" w:hAnsi="SutonnyMJ"/>
        </w:rPr>
        <w:t>‡`</w:t>
      </w:r>
      <w:r w:rsidR="00FD0A15" w:rsidRPr="00940986">
        <w:rPr>
          <w:rFonts w:ascii="SutonnyMJ" w:hAnsi="SutonnyMJ"/>
        </w:rPr>
        <w:t>i evwo‡Z wb‡q †M‡jb|</w:t>
      </w:r>
      <w:r w:rsidR="00E110A5" w:rsidRPr="00940986">
        <w:rPr>
          <w:rFonts w:ascii="SutonnyMJ" w:hAnsi="SutonnyMJ"/>
        </w:rPr>
        <w:t xml:space="preserve"> </w:t>
      </w:r>
      <w:r w:rsidR="00DA0295" w:rsidRPr="00940986">
        <w:rPr>
          <w:rFonts w:ascii="SutonnyMJ" w:hAnsi="SutonnyMJ"/>
        </w:rPr>
        <w:t>`v</w:t>
      </w:r>
      <w:r w:rsidR="002C3656" w:rsidRPr="00940986">
        <w:rPr>
          <w:rFonts w:ascii="SutonnyMJ" w:hAnsi="SutonnyMJ"/>
        </w:rPr>
        <w:t>`v</w:t>
      </w:r>
      <w:r w:rsidR="00DA0295" w:rsidRPr="00940986">
        <w:rPr>
          <w:rFonts w:ascii="SutonnyMJ" w:hAnsi="SutonnyMJ"/>
        </w:rPr>
        <w:t xml:space="preserve"> evwoi cv‡k A‡bK¸‡jv cyKzi Av‡Q †hLv‡b gvQPvl Kiv nq| cvwL hv‡Z †QvU gvQ †L‡Z bv cv‡i †mRb¨ GKwU cyKz‡ii Dci Rvj weQv‡bv Av‡Q| GKw`b mKv</w:t>
      </w:r>
      <w:r w:rsidR="002C3656" w:rsidRPr="00940986">
        <w:rPr>
          <w:rFonts w:ascii="SutonnyMJ" w:hAnsi="SutonnyMJ"/>
        </w:rPr>
        <w:t xml:space="preserve">j </w:t>
      </w:r>
      <w:r w:rsidR="00DA0295" w:rsidRPr="00940986">
        <w:rPr>
          <w:rFonts w:ascii="SutonnyMJ" w:hAnsi="SutonnyMJ"/>
        </w:rPr>
        <w:t>†ejv Nyg †_‡K D‡V `jejmn cyKzi cv‡o †Mjvg| Kzqvkvi g‡a¨ cÖ_‡g ïay G</w:t>
      </w:r>
      <w:r w:rsidR="002C3656" w:rsidRPr="00940986">
        <w:rPr>
          <w:rFonts w:ascii="SutonnyMJ" w:hAnsi="SutonnyMJ"/>
        </w:rPr>
        <w:t>K</w:t>
      </w:r>
      <w:r w:rsidR="00DA0295" w:rsidRPr="00940986">
        <w:rPr>
          <w:rFonts w:ascii="SutonnyMJ" w:hAnsi="SutonnyMJ"/>
        </w:rPr>
        <w:t>wU cvwLi AvIqvR</w:t>
      </w:r>
      <w:r w:rsidR="002C3656" w:rsidRPr="00940986">
        <w:rPr>
          <w:rFonts w:ascii="SutonnyMJ" w:hAnsi="SutonnyMJ"/>
        </w:rPr>
        <w:t xml:space="preserve"> kyb‡Z</w:t>
      </w:r>
      <w:r w:rsidR="00DA0295" w:rsidRPr="00940986">
        <w:rPr>
          <w:rFonts w:ascii="SutonnyMJ" w:hAnsi="SutonnyMJ"/>
        </w:rPr>
        <w:t xml:space="preserve"> cvw”Qjvg| ZLb †KD GKRb ej‡jv, H †`L, GKUv eK Rv‡j AvU‡K wM‡q‡Q| ZLb GKRb cvwLUv‡K euvPv‡Z †Mj| wKš‘ cvwLwU Zv‡K †`‡L fq ‡c‡q hvq Ges AviI †ewk Rv‡j Rwo‡q hvq| Gici Kv‡Q wM‡q mygb gvgv cvwLwU‡K Rvj †_‡K Qvwo‡q evwo wb‡q Av‡m| cvwL ai‡Z †c‡q Avb›` †j‡MwQj| †h‡nZz cvwLwU VvÛvi g‡a¨ AvU‡K wQj I kx‡Z KvucwQj, ZvB evev cvwLwU‡K gy‡Q Avw½bvi wjPz Mv‡Qi GKwU Wv‡j ewm‡q w`‡jb| cvwLwU `ye©j wQj e‡j nq‡Zv </w:t>
      </w:r>
      <w:r w:rsidR="00EC3B98" w:rsidRPr="00940986">
        <w:rPr>
          <w:rFonts w:ascii="SutonnyMJ" w:hAnsi="SutonnyMJ"/>
        </w:rPr>
        <w:t>A‡bKÿY Wv‡j e‡m iB‡jv</w:t>
      </w:r>
      <w:r w:rsidR="00EC3B98" w:rsidRPr="00940986">
        <w:rPr>
          <w:rFonts w:ascii="SutonnyMJ" w:hAnsi="SutonnyMJ"/>
        </w:rPr>
        <w:t xml:space="preserve"> </w:t>
      </w:r>
      <w:r w:rsidR="00DA0295" w:rsidRPr="00940986">
        <w:rPr>
          <w:rFonts w:ascii="SutonnyMJ" w:hAnsi="SutonnyMJ"/>
        </w:rPr>
        <w:t xml:space="preserve">D‡o †Mj bv| Avwg fvejvg cvwLwU g‡b nq </w:t>
      </w:r>
      <w:r w:rsidR="00C922D4" w:rsidRPr="00940986">
        <w:rPr>
          <w:rFonts w:ascii="SutonnyMJ" w:hAnsi="SutonnyMJ"/>
        </w:rPr>
        <w:t xml:space="preserve">P‡j </w:t>
      </w:r>
      <w:r w:rsidR="00DA0295" w:rsidRPr="00940986">
        <w:rPr>
          <w:rFonts w:ascii="SutonnyMJ" w:hAnsi="SutonnyMJ"/>
        </w:rPr>
        <w:t>hv‡e bv</w:t>
      </w:r>
      <w:r w:rsidR="00B57BA8" w:rsidRPr="00940986">
        <w:rPr>
          <w:rFonts w:ascii="SutonnyMJ" w:hAnsi="SutonnyMJ"/>
        </w:rPr>
        <w:t>,</w:t>
      </w:r>
      <w:r w:rsidR="00DA0295" w:rsidRPr="00940986">
        <w:rPr>
          <w:rFonts w:ascii="SutonnyMJ" w:hAnsi="SutonnyMJ"/>
        </w:rPr>
        <w:t xml:space="preserve"> </w:t>
      </w:r>
      <w:r w:rsidR="00B57BA8" w:rsidRPr="00940986">
        <w:rPr>
          <w:rFonts w:ascii="Nikosh" w:hAnsi="Nikosh" w:cs="Nikosh"/>
        </w:rPr>
        <w:t xml:space="preserve">তাই </w:t>
      </w:r>
      <w:r w:rsidR="00B57BA8" w:rsidRPr="00940986">
        <w:rPr>
          <w:rFonts w:ascii="SutonnyMJ" w:hAnsi="SutonnyMJ"/>
        </w:rPr>
        <w:t>Zv‡K †`LwQjvg Avi Qwe ZzjwQjvg|</w:t>
      </w:r>
      <w:r w:rsidR="00DA0295" w:rsidRPr="00940986">
        <w:rPr>
          <w:rFonts w:ascii="SutonnyMJ" w:hAnsi="SutonnyMJ"/>
        </w:rPr>
        <w:t xml:space="preserve"> wKš‘ A‡bKÿY †iv‡` e‡m _vKvi ci †m wKQzUv my¯’ n‡q D‡o P‡j †Mj| Avi Avgv‡`i mK‡ji gbUv Lvivc n‡q †Mj| †mw`‡bi ci †_‡K cÖwZw`b mKv‡j cyKz‡</w:t>
      </w:r>
      <w:r w:rsidR="00C922D4" w:rsidRPr="00940986">
        <w:rPr>
          <w:rFonts w:ascii="SutonnyMJ" w:hAnsi="SutonnyMJ"/>
        </w:rPr>
        <w:t>i</w:t>
      </w:r>
      <w:r w:rsidR="00DA0295" w:rsidRPr="00940986">
        <w:rPr>
          <w:rFonts w:ascii="SutonnyMJ" w:hAnsi="SutonnyMJ"/>
        </w:rPr>
        <w:t xml:space="preserve"> †hZvg, hw` Av‡iKUv cvwL cvIqv †hZ! </w:t>
      </w:r>
      <w:r w:rsidR="0062187F" w:rsidRPr="00940986">
        <w:rPr>
          <w:rFonts w:ascii="SutonnyMJ" w:hAnsi="SutonnyMJ"/>
        </w:rPr>
        <w:t>`v</w:t>
      </w:r>
      <w:r w:rsidR="00C922D4" w:rsidRPr="00940986">
        <w:rPr>
          <w:rFonts w:ascii="SutonnyMJ" w:hAnsi="SutonnyMJ"/>
        </w:rPr>
        <w:t xml:space="preserve">v`v </w:t>
      </w:r>
      <w:r w:rsidR="0062187F" w:rsidRPr="00940986">
        <w:rPr>
          <w:rFonts w:ascii="SutonnyMJ" w:hAnsi="SutonnyMJ"/>
        </w:rPr>
        <w:t>evwo ïay †Ljv Avi †Ljv| †Lj‡Z</w:t>
      </w:r>
      <w:r w:rsidR="00C922D4" w:rsidRPr="00940986">
        <w:rPr>
          <w:rFonts w:ascii="SutonnyMJ" w:hAnsi="SutonnyMJ"/>
        </w:rPr>
        <w:t xml:space="preserve"> †Lj‡Z</w:t>
      </w:r>
      <w:r w:rsidR="0062187F" w:rsidRPr="00940986">
        <w:rPr>
          <w:rFonts w:ascii="SutonnyMJ" w:hAnsi="SutonnyMJ"/>
        </w:rPr>
        <w:t xml:space="preserve"> bvIqv-LvIqv fz‡j †hZvg| evwoi Avw½bvq Avgiv G‡jbwU-‡e‡jbwU, eid cvwb, iægvj †Pvi, †Pvi-cywjk †Ljv †LjZvg| GKw`b ‡`wL weKvj †ejv DVv‡b wcVv evbv‡bvi cÖ¯‘wZ Pj‡Q| Avgiv ev”Pviv mevB †Mvj n‡q wcVv evbv‡bv †`L‡Z e‡m †Mjvg| DVv‡bi †Lvjv Pzjvq dzcyiv wPZB wcVv Avi fuvcv wcVv evbv‡jb| Avgiv mevB gRv K‡i Mig Mig wcVv †Ljvg| Av‡iKw`b weKvj †ejv evev Avgv‡`i mKj‡K wb‡q evwoi cv‡k evRv‡</w:t>
      </w:r>
      <w:r w:rsidR="00C922D4" w:rsidRPr="00940986">
        <w:rPr>
          <w:rFonts w:ascii="SutonnyMJ" w:hAnsi="SutonnyMJ"/>
        </w:rPr>
        <w:t>i</w:t>
      </w:r>
      <w:r w:rsidR="0062187F" w:rsidRPr="00940986">
        <w:rPr>
          <w:rFonts w:ascii="SutonnyMJ" w:hAnsi="SutonnyMJ"/>
        </w:rPr>
        <w:t xml:space="preserve"> †M‡jb Pv †L‡Z| kx‡Zi w`‡b Miæi `y‡ai Mig Pv †L‡Z Lye gRv †j‡MwQj| evRvi †_‡K †divi mgq GKRb `v`y Avgv‡K Zvi †ÿZ †_‡K UvUKv kmv Zz‡j w`‡jb| Avwg `v`y‡K ab¨ev` w`jvg| Av‡iKw`b weKv‡j evev Avgv‡`i cyKzi cv‡o wb‡q †M‡jb| cyKz‡i gvQ‡K Lvevi †`qvi Rb¨ †h †bŠKv Av‡Q, †mB †bŠKvq evev, Av¤§y, Avwg Avi Avgvi †evb dvwZnv DVjvg| †h‡nZz †bŠKv †QvU I Avgiv muvZvi Rvwbbv ZvB evev GKUz mveavbZvi mv‡_ †bŠKv Pvjv‡jb| evevi mv‡_ AvwgI ‰eVv Pvjvjvg| cvwb‡Z gvQ jvd w`w”Qj Avi Avgiv nvZ Zvwj w`w”Qjvg| </w:t>
      </w:r>
    </w:p>
    <w:p w14:paraId="0F6454EE" w14:textId="77777777" w:rsidR="00EC3B98" w:rsidRPr="00940986" w:rsidRDefault="00EC3B98" w:rsidP="00CF3314">
      <w:pPr>
        <w:spacing w:after="0" w:line="240" w:lineRule="auto"/>
        <w:jc w:val="both"/>
        <w:rPr>
          <w:rFonts w:ascii="SutonnyMJ" w:hAnsi="SutonnyMJ"/>
          <w:sz w:val="14"/>
          <w:szCs w:val="14"/>
        </w:rPr>
      </w:pPr>
    </w:p>
    <w:p w14:paraId="424D2B2D" w14:textId="39C9D7B0" w:rsidR="00FE5EDE" w:rsidRPr="00940986" w:rsidRDefault="0062187F" w:rsidP="00CF3314">
      <w:pPr>
        <w:spacing w:after="0" w:line="240" w:lineRule="auto"/>
        <w:jc w:val="both"/>
        <w:rPr>
          <w:rFonts w:ascii="SutonnyMJ" w:hAnsi="SutonnyMJ"/>
        </w:rPr>
      </w:pPr>
      <w:r w:rsidRPr="00940986">
        <w:rPr>
          <w:rFonts w:ascii="SutonnyMJ" w:hAnsi="SutonnyMJ"/>
        </w:rPr>
        <w:t>Gfv‡e †Ljv K‡i, Ny‡</w:t>
      </w:r>
      <w:r w:rsidR="00C922D4" w:rsidRPr="00940986">
        <w:rPr>
          <w:rFonts w:ascii="SutonnyMJ" w:hAnsi="SutonnyMJ"/>
        </w:rPr>
        <w:t>i</w:t>
      </w:r>
      <w:r w:rsidRPr="00940986">
        <w:rPr>
          <w:rFonts w:ascii="SutonnyMJ" w:hAnsi="SutonnyMJ"/>
        </w:rPr>
        <w:t xml:space="preserve"> wd‡i Avgv‡`i †ek mgq KvUwQj|</w:t>
      </w:r>
      <w:r w:rsidR="00FE5EDE" w:rsidRPr="00940986">
        <w:rPr>
          <w:rFonts w:ascii="SutonnyMJ" w:hAnsi="SutonnyMJ"/>
        </w:rPr>
        <w:t xml:space="preserve"> Gw`‡K Avgv‡`i QzwUi mgq †kl n‡q hvw”Qj| evev ej‡jb, Gevi †Zv MvRxcyi wdi‡Z n‡e| Avgvi Avi dvwZnvi gb A‡bK Lvivc n‡q †Mj| MÖv‡gi H †Ljvi eÜz‡`i †Q‡o †h‡Z n‡e †f‡e gbUv fvix n‡q †Mj| evev ej‡jb, gb Lvivc Ki bv, Avgiv Avevi C‡`i QzwU‡Z `v`v evwo †eov‡Z Avme| Gfv‡e K‡qKw`b nvwm-Avb›`, †Ljvayjv K‡i wKQz gayi ¯§„wZ mv‡_ wb‡q †Kvjvnjgq MvRxcy</w:t>
      </w:r>
      <w:r w:rsidR="00C922D4" w:rsidRPr="00940986">
        <w:rPr>
          <w:rFonts w:ascii="SutonnyMJ" w:hAnsi="SutonnyMJ"/>
        </w:rPr>
        <w:t>‡i</w:t>
      </w:r>
      <w:r w:rsidR="00FE5EDE" w:rsidRPr="00940986">
        <w:rPr>
          <w:rFonts w:ascii="SutonnyMJ" w:hAnsi="SutonnyMJ"/>
        </w:rPr>
        <w:t xml:space="preserve"> wd‡i Avmjvg| mwZ¨B `v`y evwoi ¯§„wZgq NUbv¸‡jv eoB iwOb, hv Avgvi ü`‡q A¤øvb n‡q _vK‡e|</w:t>
      </w:r>
    </w:p>
    <w:p w14:paraId="760C7EA0" w14:textId="77777777" w:rsidR="00FE5EDE" w:rsidRPr="00940986" w:rsidRDefault="00FE5EDE" w:rsidP="000E1F0A">
      <w:pPr>
        <w:spacing w:after="0" w:line="240" w:lineRule="auto"/>
        <w:rPr>
          <w:rFonts w:ascii="SutonnyMJ" w:hAnsi="SutonnyMJ"/>
          <w:sz w:val="16"/>
          <w:szCs w:val="16"/>
        </w:rPr>
      </w:pPr>
    </w:p>
    <w:p w14:paraId="518BA21B" w14:textId="77777777" w:rsidR="00FE5EDE" w:rsidRPr="00940986" w:rsidRDefault="00FE5EDE" w:rsidP="000E1F0A">
      <w:pPr>
        <w:spacing w:after="0" w:line="240" w:lineRule="auto"/>
        <w:rPr>
          <w:rFonts w:ascii="SutonnyMJ" w:hAnsi="SutonnyMJ"/>
        </w:rPr>
      </w:pPr>
      <w:r w:rsidRPr="00940986">
        <w:rPr>
          <w:rFonts w:ascii="SutonnyMJ" w:hAnsi="SutonnyMJ"/>
        </w:rPr>
        <w:t>bvgt dvwenv Avbevi byi</w:t>
      </w:r>
    </w:p>
    <w:p w14:paraId="3BAB370B" w14:textId="4A429EE7" w:rsidR="00FE5EDE" w:rsidRPr="00940986" w:rsidRDefault="00FE5EDE" w:rsidP="000E1F0A">
      <w:pPr>
        <w:spacing w:after="0" w:line="240" w:lineRule="auto"/>
        <w:rPr>
          <w:rFonts w:ascii="Nirmala UI" w:hAnsi="Nirmala UI" w:cs="Nirmala UI"/>
        </w:rPr>
      </w:pPr>
      <w:r w:rsidRPr="00940986">
        <w:rPr>
          <w:rFonts w:ascii="SutonnyMJ" w:hAnsi="SutonnyMJ"/>
        </w:rPr>
        <w:t xml:space="preserve">‡kÖYxt </w:t>
      </w:r>
      <w:r w:rsidR="00EC3B98" w:rsidRPr="00940986">
        <w:rPr>
          <w:rFonts w:ascii="SutonnyMJ" w:hAnsi="SutonnyMJ"/>
        </w:rPr>
        <w:t>4</w:t>
      </w:r>
      <w:r w:rsidR="00EC3B98" w:rsidRPr="00940986">
        <w:rPr>
          <w:rFonts w:ascii="Nikosh" w:hAnsi="Nikosh" w:cs="Nikosh"/>
        </w:rPr>
        <w:t>র্থ</w:t>
      </w:r>
    </w:p>
    <w:p w14:paraId="3A59D2D0" w14:textId="77777777" w:rsidR="00FE5EDE" w:rsidRPr="00940986" w:rsidRDefault="00FE5EDE" w:rsidP="000E1F0A">
      <w:pPr>
        <w:spacing w:after="0" w:line="240" w:lineRule="auto"/>
        <w:rPr>
          <w:rFonts w:ascii="SutonnyMJ" w:hAnsi="SutonnyMJ"/>
        </w:rPr>
      </w:pPr>
      <w:r w:rsidRPr="00940986">
        <w:rPr>
          <w:rFonts w:ascii="SutonnyMJ" w:hAnsi="SutonnyMJ"/>
        </w:rPr>
        <w:t>kvLvt AcivwRZv</w:t>
      </w:r>
    </w:p>
    <w:p w14:paraId="4CFC4A5A" w14:textId="77777777" w:rsidR="00EC3B98" w:rsidRPr="00940986" w:rsidRDefault="00FE5EDE" w:rsidP="000E1F0A">
      <w:pPr>
        <w:spacing w:after="0" w:line="240" w:lineRule="auto"/>
        <w:rPr>
          <w:rFonts w:ascii="SutonnyMJ" w:hAnsi="SutonnyMJ"/>
        </w:rPr>
      </w:pPr>
      <w:r w:rsidRPr="00940986">
        <w:rPr>
          <w:rFonts w:ascii="SutonnyMJ" w:hAnsi="SutonnyMJ"/>
        </w:rPr>
        <w:t>AvBwWt 200010</w:t>
      </w:r>
      <w:r w:rsidR="00DA0295" w:rsidRPr="00940986">
        <w:rPr>
          <w:rFonts w:ascii="SutonnyMJ" w:hAnsi="SutonnyMJ"/>
        </w:rPr>
        <w:t xml:space="preserve"> </w:t>
      </w:r>
    </w:p>
    <w:p w14:paraId="6210659B" w14:textId="77777777" w:rsidR="00940986" w:rsidRDefault="00EC3B98" w:rsidP="000E1F0A">
      <w:pPr>
        <w:spacing w:after="0" w:line="240" w:lineRule="auto"/>
        <w:rPr>
          <w:rFonts w:ascii="Nikosh" w:hAnsi="Nikosh" w:cs="Nikosh"/>
        </w:rPr>
      </w:pPr>
      <w:r w:rsidRPr="00940986">
        <w:rPr>
          <w:rFonts w:ascii="Nikosh" w:hAnsi="Nikosh" w:cs="Nikosh"/>
        </w:rPr>
        <w:t>বিদ্যালয়ঃ গাজীপুর ক্যান্টনমেন্ট পাবলিক স্কুল এন্ড কলেজ, গাজীপুর</w:t>
      </w:r>
      <w:r w:rsidR="002E6FA5" w:rsidRPr="00940986">
        <w:rPr>
          <w:rFonts w:ascii="Nikosh" w:hAnsi="Nikosh" w:cs="Nikosh"/>
        </w:rPr>
        <w:t xml:space="preserve"> </w:t>
      </w:r>
      <w:r w:rsidRPr="00940986">
        <w:rPr>
          <w:rFonts w:ascii="Nikosh" w:hAnsi="Nikosh" w:cs="Nikosh"/>
        </w:rPr>
        <w:t>।</w:t>
      </w:r>
      <w:r w:rsidR="002E6FA5" w:rsidRPr="00940986">
        <w:rPr>
          <w:rFonts w:ascii="Nikosh" w:hAnsi="Nikosh" w:cs="Nikosh"/>
        </w:rPr>
        <w:t xml:space="preserve"> </w:t>
      </w:r>
    </w:p>
    <w:p w14:paraId="68A911D2" w14:textId="292C6018" w:rsidR="00B32406" w:rsidRPr="00940986" w:rsidRDefault="00B32406" w:rsidP="000E1F0A">
      <w:pPr>
        <w:spacing w:after="0" w:line="240" w:lineRule="auto"/>
        <w:rPr>
          <w:rFonts w:ascii="Nikosh" w:hAnsi="Nikosh" w:cs="Nikosh"/>
        </w:rPr>
      </w:pPr>
      <w:r w:rsidRPr="00940986">
        <w:rPr>
          <w:rFonts w:ascii="Nikosh" w:hAnsi="Nikosh" w:cs="Nikosh"/>
        </w:rPr>
        <w:t>পিতাঃ প্রফেসর ড. মোঃ নু</w:t>
      </w:r>
      <w:r w:rsidRPr="00940986">
        <w:rPr>
          <w:rFonts w:ascii="SutonnyOMJ" w:hAnsi="SutonnyOMJ" w:cs="SutonnyOMJ"/>
        </w:rPr>
        <w:t>রু</w:t>
      </w:r>
      <w:r w:rsidRPr="00940986">
        <w:rPr>
          <w:rFonts w:ascii="Nikosh" w:hAnsi="Nikosh" w:cs="Nikosh"/>
        </w:rPr>
        <w:t>ন্নবী মন্ডল, ফিসারিজ ম্যানেজমেন্ট বিভাগ, মাৎস্য বিজ্ঞান অনুষদ, গাজীপুর কৃষি বিশ্ববিদ্যালয়, গাজীপুর।</w:t>
      </w:r>
      <w:r w:rsidR="002F0EFF">
        <w:rPr>
          <w:rFonts w:ascii="Nikosh" w:hAnsi="Nikosh" w:cs="Nikosh"/>
        </w:rPr>
        <w:t xml:space="preserve">  মোবাইলঃ ০১৭১৯৮৪৫২৮৫</w:t>
      </w:r>
    </w:p>
    <w:sectPr w:rsidR="00B32406" w:rsidRPr="00940986" w:rsidSect="00940986">
      <w:pgSz w:w="11909" w:h="16834" w:code="9"/>
      <w:pgMar w:top="1440" w:right="1440" w:bottom="5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utonnyMJ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SutonnyOMJ">
    <w:panose1 w:val="01010600010101010101"/>
    <w:charset w:val="00"/>
    <w:family w:val="auto"/>
    <w:pitch w:val="variable"/>
    <w:sig w:usb0="80018003" w:usb1="00002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wNLMwtTCwNDE3MDZV0lEKTi0uzszPAykwqgUA0kSELCwAAAA="/>
  </w:docVars>
  <w:rsids>
    <w:rsidRoot w:val="00AC16EA"/>
    <w:rsid w:val="000E1F0A"/>
    <w:rsid w:val="001670C7"/>
    <w:rsid w:val="002C1680"/>
    <w:rsid w:val="002C3656"/>
    <w:rsid w:val="002E6FA5"/>
    <w:rsid w:val="002F0EFF"/>
    <w:rsid w:val="003F06B5"/>
    <w:rsid w:val="00566940"/>
    <w:rsid w:val="0062187F"/>
    <w:rsid w:val="00940986"/>
    <w:rsid w:val="00944DCE"/>
    <w:rsid w:val="00AC16EA"/>
    <w:rsid w:val="00AD34B2"/>
    <w:rsid w:val="00B32406"/>
    <w:rsid w:val="00B57BA8"/>
    <w:rsid w:val="00B67148"/>
    <w:rsid w:val="00BE09E4"/>
    <w:rsid w:val="00C15C52"/>
    <w:rsid w:val="00C922D4"/>
    <w:rsid w:val="00CF3314"/>
    <w:rsid w:val="00DA0295"/>
    <w:rsid w:val="00E110A5"/>
    <w:rsid w:val="00EC3B98"/>
    <w:rsid w:val="00FD0A15"/>
    <w:rsid w:val="00FE5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ED213"/>
  <w15:chartTrackingRefBased/>
  <w15:docId w15:val="{F518875A-25C3-495B-8C2A-5C4DB12AB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16E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C16E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6E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6E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6E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6E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6E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6E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6E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16E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C16E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6E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6E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6E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6E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6E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6E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6E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C16E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C16E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C16E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C16E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C16E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16E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C16E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C16E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6E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6E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C16E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6</TotalTime>
  <Pages>1</Pages>
  <Words>686</Words>
  <Characters>391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ikawa Lab</dc:creator>
  <cp:keywords/>
  <dc:description/>
  <cp:lastModifiedBy>Horikawa Lab</cp:lastModifiedBy>
  <cp:revision>24</cp:revision>
  <dcterms:created xsi:type="dcterms:W3CDTF">2024-05-24T09:33:00Z</dcterms:created>
  <dcterms:modified xsi:type="dcterms:W3CDTF">2025-12-02T03:17:00Z</dcterms:modified>
</cp:coreProperties>
</file>